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EC7E09" w14:textId="03EEBC40" w:rsidR="00FB05FB" w:rsidRDefault="008D743E" w:rsidP="008D743E">
      <w:pPr>
        <w:jc w:val="center"/>
        <w:rPr>
          <w:sz w:val="40"/>
          <w:szCs w:val="40"/>
        </w:rPr>
      </w:pPr>
      <w:r>
        <w:rPr>
          <w:sz w:val="40"/>
          <w:szCs w:val="40"/>
        </w:rPr>
        <w:t>Assignment 2</w:t>
      </w:r>
    </w:p>
    <w:p w14:paraId="78B89812" w14:textId="0A1B7374" w:rsidR="008D743E" w:rsidRDefault="008D743E" w:rsidP="008D743E">
      <w:pPr>
        <w:rPr>
          <w:sz w:val="28"/>
          <w:szCs w:val="28"/>
        </w:rPr>
      </w:pPr>
      <w:r>
        <w:rPr>
          <w:sz w:val="28"/>
          <w:szCs w:val="28"/>
        </w:rPr>
        <w:t>Name : Smitesh Nitin Patil Student Id: 22223696</w:t>
      </w:r>
    </w:p>
    <w:p w14:paraId="5A28D6EC" w14:textId="60876C2C" w:rsidR="008D743E" w:rsidRDefault="008D743E" w:rsidP="008D743E">
      <w:pPr>
        <w:rPr>
          <w:sz w:val="28"/>
          <w:szCs w:val="28"/>
        </w:rPr>
      </w:pPr>
      <w:r>
        <w:rPr>
          <w:sz w:val="28"/>
          <w:szCs w:val="28"/>
        </w:rPr>
        <w:t>Name: Ambuj Mittal</w:t>
      </w:r>
    </w:p>
    <w:p w14:paraId="464DC700" w14:textId="0B67DAA0" w:rsidR="008D743E" w:rsidRDefault="008D743E" w:rsidP="008D743E">
      <w:pPr>
        <w:rPr>
          <w:sz w:val="28"/>
          <w:szCs w:val="28"/>
        </w:rPr>
      </w:pPr>
      <w:r>
        <w:rPr>
          <w:sz w:val="28"/>
          <w:szCs w:val="28"/>
        </w:rPr>
        <w:t>Name: Dhruv Ajit Solanki</w:t>
      </w:r>
    </w:p>
    <w:p w14:paraId="2A3ADA82" w14:textId="2EDD716A" w:rsidR="008D743E" w:rsidRDefault="008D743E" w:rsidP="008D743E">
      <w:pPr>
        <w:rPr>
          <w:sz w:val="28"/>
          <w:szCs w:val="28"/>
        </w:rPr>
      </w:pPr>
    </w:p>
    <w:p w14:paraId="0054AE3A" w14:textId="210650F3" w:rsidR="008D743E" w:rsidRPr="001A39D1" w:rsidRDefault="008D743E" w:rsidP="008D743E">
      <w:pPr>
        <w:rPr>
          <w:b/>
          <w:bCs/>
        </w:rPr>
      </w:pPr>
      <w:r w:rsidRPr="001A39D1">
        <w:rPr>
          <w:b/>
          <w:bCs/>
        </w:rPr>
        <w:t>1.</w:t>
      </w:r>
      <w:r w:rsidRPr="001A39D1">
        <w:rPr>
          <w:b/>
          <w:bCs/>
        </w:rPr>
        <w:t>At first page, write your names, roll numbers, and group number, and then in 50-150 words, report who did what in the assignment e.g., who came up with the idea of how to implement it, who implemented it (as a whole or part of it), who debugged it, who gave suggestions (and what suggestion/s), who wrote the report, who did which simulations</w:t>
      </w:r>
    </w:p>
    <w:p w14:paraId="0387305B" w14:textId="0A5C3F11" w:rsidR="008D743E" w:rsidRDefault="008D743E" w:rsidP="008D743E">
      <w:r w:rsidRPr="008D743E">
        <w:t>Answer:</w:t>
      </w:r>
    </w:p>
    <w:p w14:paraId="0FEC18EA" w14:textId="6F848326" w:rsidR="008D743E" w:rsidRDefault="008D743E" w:rsidP="008D743E"/>
    <w:p w14:paraId="49A84735" w14:textId="57C0A693" w:rsidR="008D743E" w:rsidRDefault="008D743E" w:rsidP="008D743E"/>
    <w:p w14:paraId="14C34BF1" w14:textId="23451DAA" w:rsidR="008D743E" w:rsidRDefault="008D743E" w:rsidP="008D743E"/>
    <w:p w14:paraId="2D8FD6AE" w14:textId="022B957A" w:rsidR="008D743E" w:rsidRDefault="008D743E" w:rsidP="008D743E"/>
    <w:p w14:paraId="5D1208A4" w14:textId="17E25293" w:rsidR="008D743E" w:rsidRDefault="008D743E" w:rsidP="008D743E"/>
    <w:p w14:paraId="60869775" w14:textId="266D5D57" w:rsidR="008D743E" w:rsidRDefault="008D743E" w:rsidP="008D743E"/>
    <w:p w14:paraId="4CA2936B" w14:textId="13FE4E49" w:rsidR="008D743E" w:rsidRDefault="008D743E" w:rsidP="008D743E"/>
    <w:p w14:paraId="1E0DF4E7" w14:textId="1879061B" w:rsidR="008D743E" w:rsidRDefault="008D743E" w:rsidP="008D743E"/>
    <w:p w14:paraId="75EBF885" w14:textId="78AA07CA" w:rsidR="008D743E" w:rsidRDefault="008D743E" w:rsidP="008D743E"/>
    <w:p w14:paraId="2DF9CBCB" w14:textId="630BE484" w:rsidR="008D743E" w:rsidRDefault="008D743E" w:rsidP="008D743E"/>
    <w:p w14:paraId="5A4A7784" w14:textId="75D7DB71" w:rsidR="008D743E" w:rsidRDefault="008D743E" w:rsidP="008D743E"/>
    <w:p w14:paraId="750A6BBE" w14:textId="2BD4553B" w:rsidR="008D743E" w:rsidRDefault="008D743E" w:rsidP="008D743E"/>
    <w:p w14:paraId="0BD67FFE" w14:textId="3EF8F8A8" w:rsidR="008D743E" w:rsidRDefault="008D743E" w:rsidP="008D743E"/>
    <w:p w14:paraId="70682683" w14:textId="669A557E" w:rsidR="008D743E" w:rsidRDefault="008D743E" w:rsidP="008D743E"/>
    <w:p w14:paraId="49CE9DD0" w14:textId="168902A4" w:rsidR="008D743E" w:rsidRDefault="008D743E" w:rsidP="008D743E"/>
    <w:p w14:paraId="21370B65" w14:textId="57BCF5E9" w:rsidR="008D743E" w:rsidRDefault="008D743E" w:rsidP="008D743E"/>
    <w:p w14:paraId="0732CBC8" w14:textId="42C06CDB" w:rsidR="008D743E" w:rsidRDefault="008D743E" w:rsidP="008D743E"/>
    <w:p w14:paraId="6B1CE60C" w14:textId="4EB2480E" w:rsidR="008D743E" w:rsidRDefault="008D743E" w:rsidP="008D743E"/>
    <w:p w14:paraId="288317EE" w14:textId="4839CCF1" w:rsidR="008D743E" w:rsidRDefault="008D743E" w:rsidP="008D743E"/>
    <w:p w14:paraId="6C781E54" w14:textId="5730621E" w:rsidR="008D743E" w:rsidRDefault="008D743E" w:rsidP="008D743E"/>
    <w:p w14:paraId="7630FE6C" w14:textId="509D7A28" w:rsidR="008D743E" w:rsidRDefault="008D743E" w:rsidP="008D743E"/>
    <w:p w14:paraId="24A49758" w14:textId="465DAECB" w:rsidR="008D743E" w:rsidRPr="001A39D1" w:rsidRDefault="008D743E" w:rsidP="008D743E">
      <w:pPr>
        <w:rPr>
          <w:b/>
          <w:bCs/>
        </w:rPr>
      </w:pPr>
      <w:r w:rsidRPr="001A39D1">
        <w:rPr>
          <w:b/>
          <w:bCs/>
        </w:rPr>
        <w:lastRenderedPageBreak/>
        <w:t>2.</w:t>
      </w:r>
      <w:r w:rsidRPr="001A39D1">
        <w:rPr>
          <w:b/>
          <w:bCs/>
        </w:rPr>
        <w:t xml:space="preserve"> Explain how your group implemented the layer within existing library (keras, TensorFlow, PyTorch, or other) or from scratch</w:t>
      </w:r>
      <w:r w:rsidR="001A39D1">
        <w:rPr>
          <w:b/>
          <w:bCs/>
        </w:rPr>
        <w:t xml:space="preserve"> [3 Marks]</w:t>
      </w:r>
    </w:p>
    <w:p w14:paraId="53B21DB1" w14:textId="190C2DB1" w:rsidR="008D743E" w:rsidRDefault="008D743E" w:rsidP="008D743E">
      <w:r>
        <w:t>Answer: For the task of creating new proposed CNN model with weighted matrix we have implemented it from scratch…</w:t>
      </w:r>
    </w:p>
    <w:p w14:paraId="7BD4D583" w14:textId="1BAF1382" w:rsidR="008D743E" w:rsidRDefault="008D743E" w:rsidP="008D743E">
      <w:r>
        <w:t xml:space="preserve">For the traditional CNN, we have used keras to create a CNN with 3 Convolutional and 2 Dense layers with a </w:t>
      </w:r>
      <w:r w:rsidR="00997634">
        <w:t>SoftMax</w:t>
      </w:r>
      <w:r>
        <w:t xml:space="preserve"> function for our classification task.</w:t>
      </w:r>
    </w:p>
    <w:p w14:paraId="268C2E35" w14:textId="444FA7B5" w:rsidR="00997634" w:rsidRPr="001A39D1" w:rsidRDefault="002A6921" w:rsidP="008D743E">
      <w:pPr>
        <w:rPr>
          <w:b/>
          <w:bCs/>
        </w:rPr>
      </w:pPr>
      <w:r w:rsidRPr="001A39D1">
        <w:rPr>
          <w:b/>
          <w:bCs/>
        </w:rPr>
        <w:t xml:space="preserve">3. </w:t>
      </w:r>
      <w:r w:rsidRPr="001A39D1">
        <w:rPr>
          <w:b/>
          <w:bCs/>
        </w:rPr>
        <w:t>Report the successful implementation of the layer and complete model with a figure in tensorboard. [10 Marks]</w:t>
      </w:r>
    </w:p>
    <w:p w14:paraId="3EE1B59A" w14:textId="047722B0" w:rsidR="001A39D1" w:rsidRDefault="001A39D1" w:rsidP="008D743E">
      <w:r>
        <w:t>Answer:</w:t>
      </w:r>
    </w:p>
    <w:p w14:paraId="40F7AB23" w14:textId="786D23FF" w:rsidR="002A6921" w:rsidRDefault="002A6921" w:rsidP="008D743E"/>
    <w:p w14:paraId="0E0AD604" w14:textId="26B852A7" w:rsidR="002A6921" w:rsidRPr="001A39D1" w:rsidRDefault="002A6921" w:rsidP="008D743E">
      <w:pPr>
        <w:rPr>
          <w:b/>
          <w:bCs/>
        </w:rPr>
      </w:pPr>
      <w:r w:rsidRPr="001A39D1">
        <w:rPr>
          <w:b/>
          <w:bCs/>
        </w:rPr>
        <w:t xml:space="preserve">4. </w:t>
      </w:r>
      <w:r w:rsidRPr="001A39D1">
        <w:rPr>
          <w:b/>
          <w:bCs/>
        </w:rPr>
        <w:t xml:space="preserve"> Load and distribute the data for training, validation, and testing [2 Marks</w:t>
      </w:r>
      <w:r w:rsidR="00B26673" w:rsidRPr="001A39D1">
        <w:rPr>
          <w:b/>
          <w:bCs/>
        </w:rPr>
        <w:t>]</w:t>
      </w:r>
    </w:p>
    <w:p w14:paraId="03E07F5F" w14:textId="2F6D3BA7" w:rsidR="002A6921" w:rsidRDefault="002A6921" w:rsidP="008D743E">
      <w:r>
        <w:t>Answer : The data for alpaca and not-alpaca folders where initially converged in a single data frame with the labels using create_dataset() created in the jupyter notebook then data was shuffled and split in an 80-10-10 split for training, testing and validation purposes.</w:t>
      </w:r>
    </w:p>
    <w:p w14:paraId="0C96373C" w14:textId="7E67B24E" w:rsidR="002A6921" w:rsidRPr="004A0152" w:rsidRDefault="002A6921" w:rsidP="008D743E">
      <w:pPr>
        <w:rPr>
          <w:b/>
          <w:bCs/>
        </w:rPr>
      </w:pPr>
      <w:r w:rsidRPr="004A0152">
        <w:rPr>
          <w:b/>
          <w:bCs/>
        </w:rPr>
        <w:t xml:space="preserve">5. </w:t>
      </w:r>
      <w:r w:rsidRPr="004A0152">
        <w:rPr>
          <w:b/>
          <w:bCs/>
        </w:rPr>
        <w:t>Train the model with the dataset provided in this assignment folder and report the training and testing performance against various hyper parameters (e.g. learning rate = 0.1, batch size = 32, epochs = 500,) using stochastic gradient decent [9 Marks].</w:t>
      </w:r>
    </w:p>
    <w:p w14:paraId="20E38106" w14:textId="309C68F6" w:rsidR="002A6921" w:rsidRDefault="002A6921" w:rsidP="008D743E">
      <w:r>
        <w:t>Answer:</w:t>
      </w:r>
    </w:p>
    <w:p w14:paraId="7B737670" w14:textId="7AC3BA74" w:rsidR="002A6921" w:rsidRDefault="003E1590" w:rsidP="008D743E">
      <w:r>
        <w:t>For CNN with new proposed layer:</w:t>
      </w:r>
    </w:p>
    <w:p w14:paraId="13CA295C" w14:textId="391E29B6" w:rsidR="002A6921" w:rsidRDefault="002A6921" w:rsidP="008D743E">
      <w:r>
        <w:t xml:space="preserve">For Traditional CNN : traditional </w:t>
      </w:r>
      <w:r w:rsidR="00FE4496">
        <w:t>CNN</w:t>
      </w:r>
      <w:r>
        <w:t xml:space="preserve"> was trained using the keras fine tuner which takes a set of hyperparameters, train on those parameters and return the best trained model. There are four tuners in keras tuner package, ‘Random Search’, ‘Hyperband’, ‘Bayesian Optimization’, ‘Sklearn’.</w:t>
      </w:r>
    </w:p>
    <w:p w14:paraId="06612D0A" w14:textId="7151A299" w:rsidR="002A6921" w:rsidRDefault="002A6921" w:rsidP="008D743E">
      <w:r>
        <w:t>We have used ‘Hyperband’ tuner here it initially trains a number of models for a small number of epochs and then considers models performing best on the later epochs. Hyperband determines the number of models to train in a bracket by computing 1+ log</w:t>
      </w:r>
      <w:r>
        <w:rPr>
          <w:vertAlign w:val="subscript"/>
        </w:rPr>
        <w:t>(factor)</w:t>
      </w:r>
      <w:r>
        <w:t>(max_epochs)</w:t>
      </w:r>
    </w:p>
    <w:p w14:paraId="563D6126" w14:textId="7609B413" w:rsidR="00436860" w:rsidRPr="004A0152" w:rsidRDefault="00436860" w:rsidP="008D743E">
      <w:pPr>
        <w:rPr>
          <w:b/>
          <w:bCs/>
        </w:rPr>
      </w:pPr>
      <w:r w:rsidRPr="004A0152">
        <w:rPr>
          <w:b/>
          <w:bCs/>
        </w:rPr>
        <w:t xml:space="preserve">6. </w:t>
      </w:r>
      <w:r w:rsidRPr="004A0152">
        <w:rPr>
          <w:b/>
          <w:bCs/>
        </w:rPr>
        <w:t>Report the analysis of the model against changes in network depth and width as well as changing hyper parameters i.e., show how performance increase or decrease by changing learning rate {0.01, 0.001, or other}, batch sizes {8, 16, 50, or others depending on your system/laptop capacity}, epochs {100, 200, 700, 1000 or other depending on the model performance}, optimizers e.g. Adam or other factors. Report all results in a table, even if they are not good. Also show their training and testing performance in the form of a graph [7 Marks]</w:t>
      </w:r>
    </w:p>
    <w:p w14:paraId="6D4E4100" w14:textId="3B3B2F3F" w:rsidR="00436860" w:rsidRDefault="00436860" w:rsidP="008D743E">
      <w:r>
        <w:t>Answer:</w:t>
      </w:r>
    </w:p>
    <w:p w14:paraId="6890515C" w14:textId="5B9B28FB" w:rsidR="00436860" w:rsidRPr="004A0152" w:rsidRDefault="004A0152" w:rsidP="008D743E">
      <w:pPr>
        <w:rPr>
          <w:b/>
          <w:bCs/>
        </w:rPr>
      </w:pPr>
      <w:r w:rsidRPr="004A0152">
        <w:rPr>
          <w:b/>
          <w:bCs/>
        </w:rPr>
        <w:t>7</w:t>
      </w:r>
      <w:r w:rsidR="00197D84" w:rsidRPr="004A0152">
        <w:rPr>
          <w:b/>
          <w:bCs/>
        </w:rPr>
        <w:t xml:space="preserve">. </w:t>
      </w:r>
      <w:r w:rsidR="00197D84" w:rsidRPr="004A0152">
        <w:rPr>
          <w:b/>
          <w:bCs/>
        </w:rPr>
        <w:t xml:space="preserve"> Report what result you achieved after training a Convolutional Neural Network of same depth [5 Ma</w:t>
      </w:r>
      <w:r w:rsidRPr="004A0152">
        <w:rPr>
          <w:b/>
          <w:bCs/>
        </w:rPr>
        <w:t>rks].</w:t>
      </w:r>
    </w:p>
    <w:p w14:paraId="4B9DDDA3" w14:textId="21B71370" w:rsidR="002A6921" w:rsidRDefault="004A0152" w:rsidP="008D743E">
      <w:r>
        <w:t>Answer:</w:t>
      </w:r>
    </w:p>
    <w:p w14:paraId="077168DD" w14:textId="46C0084F" w:rsidR="00782488" w:rsidRDefault="00782488" w:rsidP="008D743E"/>
    <w:p w14:paraId="500B9371" w14:textId="77777777" w:rsidR="00782488" w:rsidRDefault="00782488" w:rsidP="008D743E"/>
    <w:p w14:paraId="6F4EDA8A" w14:textId="37849773" w:rsidR="00782488" w:rsidRDefault="00782488" w:rsidP="008D743E">
      <w:pPr>
        <w:rPr>
          <w:b/>
          <w:bCs/>
        </w:rPr>
      </w:pPr>
      <w:r w:rsidRPr="00782488">
        <w:rPr>
          <w:b/>
          <w:bCs/>
        </w:rPr>
        <w:lastRenderedPageBreak/>
        <w:t>8. How to change the code to work over 1-Dimensional data? [2 Marks]</w:t>
      </w:r>
    </w:p>
    <w:p w14:paraId="6E3DBC15" w14:textId="77777777" w:rsidR="00202580" w:rsidRDefault="00782488" w:rsidP="008D743E">
      <w:r>
        <w:t xml:space="preserve">Answer: </w:t>
      </w:r>
    </w:p>
    <w:p w14:paraId="4D4DC59F" w14:textId="6EBFB27B" w:rsidR="002A6921" w:rsidRDefault="00202580" w:rsidP="008D743E">
      <w:r>
        <w:t xml:space="preserve">Traditional CNN : </w:t>
      </w:r>
      <w:r w:rsidR="00261917">
        <w:t>the kernel size would be of a single dimension the same as number of dimension of data. keras.layers.Conv1D function would be using to create a convolution layer of size 1.</w:t>
      </w:r>
    </w:p>
    <w:p w14:paraId="4B2F0F38" w14:textId="6767BEF8" w:rsidR="00261917" w:rsidRDefault="00261917" w:rsidP="008D743E"/>
    <w:p w14:paraId="73BB79A8" w14:textId="56D98F13" w:rsidR="00261917" w:rsidRDefault="00261917" w:rsidP="00261917">
      <w:pPr>
        <w:rPr>
          <w:b/>
          <w:bCs/>
        </w:rPr>
      </w:pPr>
      <w:r w:rsidRPr="00782488">
        <w:rPr>
          <w:b/>
          <w:bCs/>
        </w:rPr>
        <w:t xml:space="preserve">8. How to change the code to work over </w:t>
      </w:r>
      <w:r>
        <w:rPr>
          <w:b/>
          <w:bCs/>
        </w:rPr>
        <w:t>3</w:t>
      </w:r>
      <w:r w:rsidRPr="00782488">
        <w:rPr>
          <w:b/>
          <w:bCs/>
        </w:rPr>
        <w:t>-Dimensional data? [2 Marks]</w:t>
      </w:r>
    </w:p>
    <w:p w14:paraId="7352B83F" w14:textId="2D1F3462" w:rsidR="00261917" w:rsidRDefault="00261917" w:rsidP="00261917">
      <w:r>
        <w:t>Answer:</w:t>
      </w:r>
    </w:p>
    <w:p w14:paraId="21296055" w14:textId="76438F46" w:rsidR="00261917" w:rsidRPr="00261917" w:rsidRDefault="00FE4496" w:rsidP="00261917">
      <w:r>
        <w:t xml:space="preserve">Traditional CNN: </w:t>
      </w:r>
    </w:p>
    <w:p w14:paraId="121611F4" w14:textId="77777777" w:rsidR="00261917" w:rsidRDefault="00261917" w:rsidP="008D743E"/>
    <w:p w14:paraId="3D91CF28" w14:textId="77777777" w:rsidR="00261917" w:rsidRPr="00782488" w:rsidRDefault="00261917" w:rsidP="008D743E"/>
    <w:sectPr w:rsidR="00261917" w:rsidRPr="007824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A53870"/>
    <w:multiLevelType w:val="hybridMultilevel"/>
    <w:tmpl w:val="B9CA026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51491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3sDQ0MzU0MDW3NLBU0lEKTi0uzszPAykwrAUAM++bESwAAAA="/>
  </w:docVars>
  <w:rsids>
    <w:rsidRoot w:val="008D743E"/>
    <w:rsid w:val="00197D84"/>
    <w:rsid w:val="001A39D1"/>
    <w:rsid w:val="00200D38"/>
    <w:rsid w:val="00202580"/>
    <w:rsid w:val="00261917"/>
    <w:rsid w:val="002A6921"/>
    <w:rsid w:val="003E1590"/>
    <w:rsid w:val="00436860"/>
    <w:rsid w:val="004A0152"/>
    <w:rsid w:val="0073090F"/>
    <w:rsid w:val="00782488"/>
    <w:rsid w:val="008D743E"/>
    <w:rsid w:val="00997634"/>
    <w:rsid w:val="00B26673"/>
    <w:rsid w:val="00CA670D"/>
    <w:rsid w:val="00FB05FB"/>
    <w:rsid w:val="00FE4496"/>
    <w:rsid w:val="00FF3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C23D6"/>
  <w15:chartTrackingRefBased/>
  <w15:docId w15:val="{E8031703-DBC9-42A5-981E-8F86260F1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19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74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782C08A8A4E44E99B1649AAE1ED283" ma:contentTypeVersion="6" ma:contentTypeDescription="Create a new document." ma:contentTypeScope="" ma:versionID="af1e385a5df045ee26064d59c9fc5733">
  <xsd:schema xmlns:xsd="http://www.w3.org/2001/XMLSchema" xmlns:xs="http://www.w3.org/2001/XMLSchema" xmlns:p="http://schemas.microsoft.com/office/2006/metadata/properties" xmlns:ns3="976089e0-a66d-4ce8-baa4-c0b3da948c6c" xmlns:ns4="f99257f0-862f-4026-a3ad-9f44ac784c49" targetNamespace="http://schemas.microsoft.com/office/2006/metadata/properties" ma:root="true" ma:fieldsID="99bfb08662ea2d636ed58926e276c0c5" ns3:_="" ns4:_="">
    <xsd:import namespace="976089e0-a66d-4ce8-baa4-c0b3da948c6c"/>
    <xsd:import namespace="f99257f0-862f-4026-a3ad-9f44ac784c4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6089e0-a66d-4ce8-baa4-c0b3da948c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257f0-862f-4026-a3ad-9f44ac784c4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76089e0-a66d-4ce8-baa4-c0b3da948c6c" xsi:nil="true"/>
  </documentManagement>
</p:properties>
</file>

<file path=customXml/itemProps1.xml><?xml version="1.0" encoding="utf-8"?>
<ds:datastoreItem xmlns:ds="http://schemas.openxmlformats.org/officeDocument/2006/customXml" ds:itemID="{5A7B3164-8C8D-4251-AE97-5C0BE7615A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6089e0-a66d-4ce8-baa4-c0b3da948c6c"/>
    <ds:schemaRef ds:uri="f99257f0-862f-4026-a3ad-9f44ac784c4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4136EB-6AD9-4077-A79A-FE759B216C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C1D368-5B44-4E71-9948-6771BBBAA793}">
  <ds:schemaRefs>
    <ds:schemaRef ds:uri="http://schemas.microsoft.com/office/2006/metadata/properties"/>
    <ds:schemaRef ds:uri="http://schemas.microsoft.com/office/infopath/2007/PartnerControls"/>
    <ds:schemaRef ds:uri="976089e0-a66d-4ce8-baa4-c0b3da948c6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485</Words>
  <Characters>276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Smitesh Nitin</dc:creator>
  <cp:keywords/>
  <dc:description/>
  <cp:lastModifiedBy>Patil, Smitesh Nitin</cp:lastModifiedBy>
  <cp:revision>20</cp:revision>
  <dcterms:created xsi:type="dcterms:W3CDTF">2023-03-19T15:11:00Z</dcterms:created>
  <dcterms:modified xsi:type="dcterms:W3CDTF">2023-03-19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782C08A8A4E44E99B1649AAE1ED283</vt:lpwstr>
  </property>
</Properties>
</file>